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2EDA67" w14:textId="6D53E38F" w:rsidR="00446811" w:rsidRPr="00110075" w:rsidRDefault="00110075">
      <w:pPr>
        <w:rPr>
          <w:b/>
          <w:bCs/>
          <w:sz w:val="40"/>
          <w:szCs w:val="40"/>
          <w:lang w:val="fr-CA"/>
        </w:rPr>
      </w:pPr>
      <w:r w:rsidRPr="00110075">
        <w:rPr>
          <w:b/>
          <w:bCs/>
          <w:sz w:val="40"/>
          <w:szCs w:val="40"/>
          <w:lang w:val="fr-CA"/>
        </w:rPr>
        <w:t>Parent/Guardian Checklist</w:t>
      </w:r>
    </w:p>
    <w:p w14:paraId="317B03AB" w14:textId="77777777" w:rsidR="00110075" w:rsidRDefault="00110075" w:rsidP="00110075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Use the below checklist to help prepare your swimmer for practice. </w:t>
      </w:r>
    </w:p>
    <w:p w14:paraId="574887F8" w14:textId="77777777" w:rsidR="00110075" w:rsidRDefault="00110075" w:rsidP="00110075">
      <w:pPr>
        <w:pStyle w:val="Default"/>
        <w:rPr>
          <w:sz w:val="23"/>
          <w:szCs w:val="23"/>
        </w:rPr>
      </w:pPr>
    </w:p>
    <w:p w14:paraId="14950E90" w14:textId="77777777" w:rsidR="00110075" w:rsidRDefault="00110075" w:rsidP="00110075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Before you Leave Home </w:t>
      </w:r>
    </w:p>
    <w:p w14:paraId="355C5925" w14:textId="77777777" w:rsidR="00110075" w:rsidRDefault="00110075" w:rsidP="00110075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Complete the Screening Checklist (</w:t>
      </w:r>
      <w:hyperlink r:id="rId6" w:history="1">
        <w:r w:rsidRPr="00F26F54">
          <w:rPr>
            <w:rStyle w:val="Hyperlink"/>
          </w:rPr>
          <w:t>LINK</w:t>
        </w:r>
      </w:hyperlink>
      <w:r>
        <w:rPr>
          <w:sz w:val="23"/>
          <w:szCs w:val="23"/>
        </w:rPr>
        <w:t xml:space="preserve">) </w:t>
      </w:r>
    </w:p>
    <w:p w14:paraId="32D4A813" w14:textId="77777777" w:rsidR="00110075" w:rsidRDefault="00110075" w:rsidP="00110075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Check the expected weather conditions. </w:t>
      </w:r>
    </w:p>
    <w:p w14:paraId="2340AD42" w14:textId="77777777" w:rsidR="00110075" w:rsidRDefault="00110075" w:rsidP="00110075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Thoroughly wash your hands with soap and warm water for a minimum of 20 seconds. </w:t>
      </w:r>
    </w:p>
    <w:p w14:paraId="034373FA" w14:textId="77777777" w:rsidR="00110075" w:rsidRDefault="00110075" w:rsidP="00110075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Thoroughly wash water bottles with soap and warm water. </w:t>
      </w:r>
    </w:p>
    <w:p w14:paraId="4DC4FDBC" w14:textId="77777777" w:rsidR="00110075" w:rsidRDefault="00110075" w:rsidP="00110075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Use the washroom at home. </w:t>
      </w:r>
    </w:p>
    <w:p w14:paraId="1946ECD1" w14:textId="77777777" w:rsidR="00110075" w:rsidRDefault="00110075" w:rsidP="00110075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Consider bringing a mask and personal hand sanitizer. </w:t>
      </w:r>
    </w:p>
    <w:p w14:paraId="50F7DE66" w14:textId="77777777" w:rsidR="00110075" w:rsidRDefault="00110075" w:rsidP="00110075">
      <w:pPr>
        <w:pStyle w:val="Default"/>
        <w:rPr>
          <w:sz w:val="23"/>
          <w:szCs w:val="23"/>
        </w:rPr>
      </w:pPr>
    </w:p>
    <w:p w14:paraId="501BCC0A" w14:textId="77777777" w:rsidR="00110075" w:rsidRDefault="00110075" w:rsidP="00110075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Arrival </w:t>
      </w:r>
    </w:p>
    <w:p w14:paraId="556F856E" w14:textId="77777777" w:rsidR="00110075" w:rsidRDefault="00110075" w:rsidP="00110075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Drop participants at the designated location – n</w:t>
      </w:r>
      <w:r w:rsidRPr="00704FF0">
        <w:rPr>
          <w:sz w:val="23"/>
          <w:szCs w:val="23"/>
        </w:rPr>
        <w:t>o</w:t>
      </w:r>
      <w:r>
        <w:rPr>
          <w:sz w:val="23"/>
          <w:szCs w:val="23"/>
        </w:rPr>
        <w:t xml:space="preserve"> </w:t>
      </w:r>
      <w:r w:rsidRPr="00704FF0">
        <w:rPr>
          <w:sz w:val="23"/>
          <w:szCs w:val="23"/>
        </w:rPr>
        <w:t>carpooling outside the training group</w:t>
      </w:r>
      <w:r>
        <w:rPr>
          <w:sz w:val="23"/>
          <w:szCs w:val="23"/>
        </w:rPr>
        <w:t xml:space="preserve">. </w:t>
      </w:r>
    </w:p>
    <w:p w14:paraId="325EB915" w14:textId="77777777" w:rsidR="00110075" w:rsidRDefault="00110075" w:rsidP="00110075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Respect physical distancing guidelines. </w:t>
      </w:r>
    </w:p>
    <w:p w14:paraId="76EF3896" w14:textId="77777777" w:rsidR="00110075" w:rsidRDefault="00110075" w:rsidP="00110075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Consider wearing PPE (masks, gloves) </w:t>
      </w:r>
      <w:proofErr w:type="gramStart"/>
      <w:r>
        <w:rPr>
          <w:sz w:val="23"/>
          <w:szCs w:val="23"/>
        </w:rPr>
        <w:t>at all times</w:t>
      </w:r>
      <w:proofErr w:type="gramEnd"/>
      <w:r>
        <w:rPr>
          <w:sz w:val="23"/>
          <w:szCs w:val="23"/>
        </w:rPr>
        <w:t xml:space="preserve">. </w:t>
      </w:r>
    </w:p>
    <w:p w14:paraId="525ACA27" w14:textId="77777777" w:rsidR="00110075" w:rsidRDefault="00110075" w:rsidP="00110075">
      <w:pPr>
        <w:pStyle w:val="Default"/>
        <w:rPr>
          <w:sz w:val="23"/>
          <w:szCs w:val="23"/>
        </w:rPr>
      </w:pPr>
    </w:p>
    <w:p w14:paraId="000A1729" w14:textId="77777777" w:rsidR="00110075" w:rsidRDefault="00110075" w:rsidP="00110075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After the activity is Complete </w:t>
      </w:r>
    </w:p>
    <w:p w14:paraId="1E271CF8" w14:textId="77777777" w:rsidR="00110075" w:rsidRDefault="00110075" w:rsidP="00110075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No Loitering. </w:t>
      </w:r>
    </w:p>
    <w:p w14:paraId="5D8F1BDA" w14:textId="77777777" w:rsidR="00110075" w:rsidRDefault="00110075" w:rsidP="00110075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Respect physical distancing guidelines. </w:t>
      </w:r>
    </w:p>
    <w:p w14:paraId="562C65CB" w14:textId="77777777" w:rsidR="00110075" w:rsidRDefault="00110075" w:rsidP="00110075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Pick up participants at the designated location. </w:t>
      </w:r>
    </w:p>
    <w:p w14:paraId="0049F04C" w14:textId="77777777" w:rsidR="00110075" w:rsidRDefault="00110075" w:rsidP="00110075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Leave the location immediately. </w:t>
      </w:r>
    </w:p>
    <w:p w14:paraId="2F943507" w14:textId="77777777" w:rsidR="00110075" w:rsidRDefault="00110075" w:rsidP="00110075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Thoroughly wash water bottles with soap and warm water. </w:t>
      </w:r>
    </w:p>
    <w:p w14:paraId="63C327D5" w14:textId="77777777" w:rsidR="00110075" w:rsidRPr="00C809F7" w:rsidRDefault="00110075" w:rsidP="00110075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Thoroughly wash clothing and sanitize equipment. (e.g. yoga mat)</w:t>
      </w:r>
    </w:p>
    <w:p w14:paraId="6AE6C0B0" w14:textId="77777777" w:rsidR="00110075" w:rsidRPr="00110075" w:rsidRDefault="00110075">
      <w:pPr>
        <w:rPr>
          <w:lang w:val="fr-CA"/>
        </w:rPr>
      </w:pPr>
    </w:p>
    <w:sectPr w:rsidR="00110075" w:rsidRPr="00110075" w:rsidSect="0011007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3422C0" w14:textId="77777777" w:rsidR="006130BC" w:rsidRDefault="006130BC" w:rsidP="00110075">
      <w:pPr>
        <w:spacing w:after="0" w:line="240" w:lineRule="auto"/>
      </w:pPr>
      <w:r>
        <w:separator/>
      </w:r>
    </w:p>
  </w:endnote>
  <w:endnote w:type="continuationSeparator" w:id="0">
    <w:p w14:paraId="5BAEA101" w14:textId="77777777" w:rsidR="006130BC" w:rsidRDefault="006130BC" w:rsidP="001100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47B50A" w14:textId="77777777" w:rsidR="00110075" w:rsidRDefault="00110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21B99D" w14:textId="77777777" w:rsidR="00110075" w:rsidRDefault="00110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C9C611" w14:textId="77777777" w:rsidR="00110075" w:rsidRDefault="00110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345DD1" w14:textId="77777777" w:rsidR="006130BC" w:rsidRDefault="006130BC" w:rsidP="00110075">
      <w:pPr>
        <w:spacing w:after="0" w:line="240" w:lineRule="auto"/>
      </w:pPr>
      <w:r>
        <w:separator/>
      </w:r>
    </w:p>
  </w:footnote>
  <w:footnote w:type="continuationSeparator" w:id="0">
    <w:p w14:paraId="7A6F3F9B" w14:textId="77777777" w:rsidR="006130BC" w:rsidRDefault="006130BC" w:rsidP="001100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F020EA" w14:textId="77777777" w:rsidR="00110075" w:rsidRDefault="00110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1AD76" w14:textId="1436F642" w:rsidR="00110075" w:rsidRDefault="00110075">
    <w:pPr>
      <w:pStyle w:val="Header"/>
    </w:pPr>
    <w:r>
      <w:rPr>
        <w:noProof/>
      </w:rPr>
      <w:drawing>
        <wp:inline distT="0" distB="0" distL="0" distR="0" wp14:anchorId="1B920F28" wp14:editId="5D99064E">
          <wp:extent cx="5943600" cy="1398270"/>
          <wp:effectExtent l="0" t="0" r="0" b="0"/>
          <wp:docPr id="7" name="Picture 7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982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FFEEBA" w14:textId="77777777" w:rsidR="00110075" w:rsidRDefault="0011007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OwMLUwtjQxMTEyNjRW0lEKTi0uzszPAykwrAUAbf4vVSwAAAA="/>
  </w:docVars>
  <w:rsids>
    <w:rsidRoot w:val="00110075"/>
    <w:rsid w:val="00110075"/>
    <w:rsid w:val="00446811"/>
    <w:rsid w:val="00613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FCC400"/>
  <w15:chartTrackingRefBased/>
  <w15:docId w15:val="{FE61F41E-DF68-48A2-98BF-68A8A5413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0075"/>
    <w:rPr>
      <w:color w:val="0563C1" w:themeColor="hyperlink"/>
      <w:u w:val="single"/>
    </w:rPr>
  </w:style>
  <w:style w:type="paragraph" w:customStyle="1" w:styleId="Default">
    <w:name w:val="Default"/>
    <w:rsid w:val="0011007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100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0075"/>
  </w:style>
  <w:style w:type="paragraph" w:styleId="Footer">
    <w:name w:val="footer"/>
    <w:basedOn w:val="Normal"/>
    <w:link w:val="FooterChar"/>
    <w:uiPriority w:val="99"/>
    <w:unhideWhenUsed/>
    <w:rsid w:val="001100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00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wimmanitoba.mb.ca/return-to-play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5</Words>
  <Characters>846</Characters>
  <Application>Microsoft Office Word</Application>
  <DocSecurity>0</DocSecurity>
  <Lines>21</Lines>
  <Paragraphs>21</Paragraphs>
  <ScaleCrop>false</ScaleCrop>
  <Company/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cal St-Pierre</dc:creator>
  <cp:keywords/>
  <dc:description/>
  <cp:lastModifiedBy>Pascal St-Pierre</cp:lastModifiedBy>
  <cp:revision>1</cp:revision>
  <dcterms:created xsi:type="dcterms:W3CDTF">2020-06-17T16:43:00Z</dcterms:created>
  <dcterms:modified xsi:type="dcterms:W3CDTF">2020-06-17T16:45:00Z</dcterms:modified>
</cp:coreProperties>
</file>